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5DB5" w:rsidRPr="00810E98" w:rsidRDefault="00F627B8" w:rsidP="001C7730">
      <w:pPr>
        <w:spacing w:after="0"/>
        <w:rPr>
          <w:rFonts w:cstheme="minorHAnsi"/>
          <w:b/>
          <w:noProof/>
          <w:sz w:val="28"/>
          <w:szCs w:val="28"/>
        </w:rPr>
      </w:pPr>
      <w:r w:rsidRPr="00810E98">
        <w:rPr>
          <w:rFonts w:cstheme="minorHAnsi"/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1E76599" wp14:editId="423C5911">
            <wp:simplePos x="0" y="0"/>
            <wp:positionH relativeFrom="column">
              <wp:posOffset>5295900</wp:posOffset>
            </wp:positionH>
            <wp:positionV relativeFrom="paragraph">
              <wp:posOffset>-628650</wp:posOffset>
            </wp:positionV>
            <wp:extent cx="1536674" cy="1173322"/>
            <wp:effectExtent l="0" t="0" r="6985" b="8255"/>
            <wp:wrapNone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674" cy="1173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6E48" w:rsidRPr="00810E98">
        <w:rPr>
          <w:rFonts w:cstheme="minorHAnsi"/>
          <w:b/>
          <w:noProof/>
          <w:sz w:val="28"/>
          <w:szCs w:val="28"/>
        </w:rPr>
        <w:t xml:space="preserve">Board of Directors Meeting </w:t>
      </w:r>
      <w:r w:rsidR="00AD2B27" w:rsidRPr="00810E98">
        <w:rPr>
          <w:rFonts w:cstheme="minorHAnsi"/>
          <w:b/>
          <w:noProof/>
          <w:sz w:val="28"/>
          <w:szCs w:val="28"/>
        </w:rPr>
        <w:t>–</w:t>
      </w:r>
      <w:r w:rsidR="003F6E48" w:rsidRPr="00810E98">
        <w:rPr>
          <w:rFonts w:cstheme="minorHAnsi"/>
          <w:b/>
          <w:noProof/>
          <w:sz w:val="28"/>
          <w:szCs w:val="28"/>
        </w:rPr>
        <w:t xml:space="preserve"> </w:t>
      </w:r>
      <w:r w:rsidR="003C625C">
        <w:rPr>
          <w:rFonts w:cstheme="minorHAnsi"/>
          <w:b/>
          <w:noProof/>
          <w:sz w:val="28"/>
          <w:szCs w:val="28"/>
        </w:rPr>
        <w:t>June 12 &amp; 13, 2019</w:t>
      </w:r>
    </w:p>
    <w:p w:rsidR="00F648F8" w:rsidRDefault="00F648F8" w:rsidP="001C7730">
      <w:pPr>
        <w:spacing w:after="0"/>
        <w:rPr>
          <w:rFonts w:cstheme="minorHAnsi"/>
          <w:i/>
          <w:noProof/>
        </w:rPr>
      </w:pPr>
    </w:p>
    <w:p w:rsidR="00837A66" w:rsidRDefault="00F648F8" w:rsidP="001C7730">
      <w:pPr>
        <w:spacing w:after="0"/>
        <w:rPr>
          <w:rFonts w:cstheme="minorHAnsi"/>
          <w:i/>
        </w:rPr>
      </w:pPr>
      <w:r>
        <w:rPr>
          <w:rFonts w:cstheme="minorHAnsi"/>
          <w:i/>
          <w:noProof/>
        </w:rPr>
        <w:t xml:space="preserve">Wednesday - </w:t>
      </w:r>
      <w:r w:rsidR="00837A66">
        <w:rPr>
          <w:rFonts w:cstheme="minorHAnsi"/>
          <w:i/>
          <w:noProof/>
        </w:rPr>
        <w:t>8:30 AM</w:t>
      </w:r>
      <w:r w:rsidR="00CF2BDC">
        <w:rPr>
          <w:rFonts w:cstheme="minorHAnsi"/>
          <w:i/>
          <w:noProof/>
        </w:rPr>
        <w:t xml:space="preserve"> Hilton Garden Inn, 22600 Bothell Everett Hwy</w:t>
      </w:r>
    </w:p>
    <w:p w:rsidR="00B25DB5" w:rsidRPr="00CF2BDC" w:rsidRDefault="00F648F8" w:rsidP="00CF2BDC">
      <w:pPr>
        <w:rPr>
          <w:i/>
        </w:rPr>
      </w:pPr>
      <w:r>
        <w:rPr>
          <w:rFonts w:cstheme="minorHAnsi"/>
          <w:i/>
        </w:rPr>
        <w:t xml:space="preserve">Thursday - </w:t>
      </w:r>
      <w:r w:rsidR="007D6F76" w:rsidRPr="00F648F8">
        <w:rPr>
          <w:rFonts w:cstheme="minorHAnsi"/>
          <w:i/>
        </w:rPr>
        <w:t>8:30</w:t>
      </w:r>
      <w:r w:rsidR="003D706D" w:rsidRPr="00F648F8">
        <w:rPr>
          <w:rFonts w:cstheme="minorHAnsi"/>
          <w:i/>
        </w:rPr>
        <w:t xml:space="preserve"> AM</w:t>
      </w:r>
      <w:r w:rsidRPr="00F648F8">
        <w:rPr>
          <w:i/>
        </w:rPr>
        <w:t xml:space="preserve"> McMenamins, Bothell, 18607 Bo</w:t>
      </w:r>
      <w:r w:rsidR="00CF2BDC">
        <w:rPr>
          <w:i/>
        </w:rPr>
        <w:t>thell Way NE, Patty Murray Room</w:t>
      </w:r>
    </w:p>
    <w:p w:rsidR="00AF7BB1" w:rsidRPr="00A5126F" w:rsidRDefault="00A378AA" w:rsidP="00FB37B8">
      <w:pPr>
        <w:pStyle w:val="NoSpacing"/>
        <w:rPr>
          <w:rFonts w:cstheme="minorHAnsi"/>
          <w:i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76311E59" wp14:editId="5063A828">
                <wp:simplePos x="0" y="0"/>
                <wp:positionH relativeFrom="page">
                  <wp:align>left</wp:align>
                </wp:positionH>
                <wp:positionV relativeFrom="paragraph">
                  <wp:posOffset>250317</wp:posOffset>
                </wp:positionV>
                <wp:extent cx="7876032" cy="347472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6032" cy="34747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4E2EA6" id="Rectangle 2" o:spid="_x0000_s1026" style="position:absolute;margin-left:0;margin-top:19.7pt;width:620.15pt;height:27.35pt;z-index:-251659265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" fillcolor="#d8d8d8 [2732]" stroked="f" strokeweight="2pt">
                <w10:wrap anchorx="page"/>
              </v:rect>
            </w:pict>
          </mc:Fallback>
        </mc:AlternateContent>
      </w:r>
    </w:p>
    <w:p w:rsidR="004B315E" w:rsidRPr="00A5126F" w:rsidRDefault="004B315E" w:rsidP="00FB37B8">
      <w:pPr>
        <w:pStyle w:val="NoSpacing"/>
        <w:rPr>
          <w:rFonts w:cstheme="minorHAnsi"/>
        </w:rPr>
      </w:pPr>
    </w:p>
    <w:p w:rsidR="004B315E" w:rsidRPr="00A5126F" w:rsidRDefault="003F6E48" w:rsidP="00FB37B8">
      <w:pPr>
        <w:pStyle w:val="NoSpacing"/>
        <w:rPr>
          <w:rFonts w:cstheme="minorHAnsi"/>
          <w:b/>
        </w:rPr>
      </w:pPr>
      <w:r w:rsidRPr="00A5126F">
        <w:rPr>
          <w:rFonts w:cstheme="minorHAnsi"/>
          <w:b/>
        </w:rPr>
        <w:t>Meeting</w:t>
      </w:r>
      <w:r w:rsidR="004B315E" w:rsidRPr="00A5126F">
        <w:rPr>
          <w:rFonts w:cstheme="minorHAnsi"/>
          <w:b/>
        </w:rPr>
        <w:t xml:space="preserve"> Goals:</w:t>
      </w:r>
    </w:p>
    <w:p w:rsidR="00127037" w:rsidRPr="00A5126F" w:rsidRDefault="00127037" w:rsidP="00FB37B8">
      <w:pPr>
        <w:pStyle w:val="NoSpacing"/>
        <w:rPr>
          <w:rFonts w:cstheme="minorHAnsi"/>
          <w:b/>
        </w:rPr>
      </w:pPr>
    </w:p>
    <w:p w:rsidR="00F2675E" w:rsidRDefault="00F2675E" w:rsidP="009F7B97">
      <w:pPr>
        <w:pStyle w:val="NoSpacing"/>
        <w:rPr>
          <w:rFonts w:cstheme="minorHAnsi"/>
        </w:rPr>
      </w:pPr>
    </w:p>
    <w:p w:rsidR="003F6E48" w:rsidRDefault="001C7730" w:rsidP="009F7B97">
      <w:pPr>
        <w:pStyle w:val="NoSpacing"/>
        <w:rPr>
          <w:rFonts w:cstheme="minorHAnsi"/>
        </w:rPr>
      </w:pPr>
      <w:r w:rsidRPr="00A5126F">
        <w:rPr>
          <w:rFonts w:cstheme="minorHAnsi"/>
        </w:rPr>
        <w:t>1</w:t>
      </w:r>
      <w:r w:rsidR="003F6E48" w:rsidRPr="00A5126F">
        <w:rPr>
          <w:rFonts w:cstheme="minorHAnsi"/>
        </w:rPr>
        <w:t xml:space="preserve">. </w:t>
      </w:r>
      <w:r w:rsidRPr="00A5126F">
        <w:rPr>
          <w:rFonts w:cstheme="minorHAnsi"/>
        </w:rPr>
        <w:t>Business and Board Actions</w:t>
      </w:r>
    </w:p>
    <w:p w:rsidR="003F6E48" w:rsidRDefault="00D12BA0" w:rsidP="009F7B97">
      <w:pPr>
        <w:pStyle w:val="NoSpacing"/>
        <w:rPr>
          <w:rFonts w:cstheme="minorHAnsi"/>
        </w:rPr>
      </w:pPr>
      <w:r>
        <w:rPr>
          <w:rFonts w:cstheme="minorHAnsi"/>
        </w:rPr>
        <w:t>2</w:t>
      </w:r>
      <w:r w:rsidR="003F6E48" w:rsidRPr="00A5126F">
        <w:rPr>
          <w:rFonts w:cstheme="minorHAnsi"/>
        </w:rPr>
        <w:t xml:space="preserve">. </w:t>
      </w:r>
      <w:r w:rsidR="00F42B84">
        <w:rPr>
          <w:rFonts w:cstheme="minorHAnsi"/>
        </w:rPr>
        <w:t xml:space="preserve">Review Project Plans </w:t>
      </w:r>
    </w:p>
    <w:p w:rsidR="00CF2BDC" w:rsidRDefault="00CF2BDC" w:rsidP="009F7B97">
      <w:pPr>
        <w:pStyle w:val="NoSpacing"/>
        <w:rPr>
          <w:rFonts w:cstheme="minorHAnsi"/>
        </w:rPr>
      </w:pPr>
      <w:r>
        <w:rPr>
          <w:rFonts w:cstheme="minorHAnsi"/>
        </w:rPr>
        <w:t>3. Joint Council &amp; Commission Meeting</w:t>
      </w:r>
    </w:p>
    <w:p w:rsidR="00F2675E" w:rsidRPr="00A5126F" w:rsidRDefault="001D29A9" w:rsidP="009F7B97">
      <w:pPr>
        <w:pStyle w:val="NoSpacing"/>
        <w:rPr>
          <w:rFonts w:cstheme="minorHAnsi"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DE37810" wp14:editId="5004C4BF">
                <wp:simplePos x="0" y="0"/>
                <wp:positionH relativeFrom="page">
                  <wp:posOffset>0</wp:posOffset>
                </wp:positionH>
                <wp:positionV relativeFrom="paragraph">
                  <wp:posOffset>261620</wp:posOffset>
                </wp:positionV>
                <wp:extent cx="8790305" cy="50165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016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19526" id="Rectangle 3" o:spid="_x0000_s1026" style="position:absolute;margin-left:0;margin-top:20.6pt;width:692.15pt;height:39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" fillcolor="#d9d9d9" stroked="f" strokeweight="2pt">
                <w10:wrap anchorx="page"/>
              </v:rect>
            </w:pict>
          </mc:Fallback>
        </mc:AlternateContent>
      </w:r>
    </w:p>
    <w:p w:rsidR="004B315E" w:rsidRPr="00A5126F" w:rsidRDefault="004B315E" w:rsidP="009F7B97">
      <w:pPr>
        <w:pStyle w:val="NoSpacing"/>
        <w:rPr>
          <w:rFonts w:cstheme="minorHAnsi"/>
        </w:rPr>
      </w:pPr>
    </w:p>
    <w:p w:rsidR="00293A55" w:rsidRDefault="00810E98" w:rsidP="009F7B97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Day 1</w:t>
      </w:r>
      <w:r w:rsidR="00837A66">
        <w:rPr>
          <w:rFonts w:cstheme="minorHAnsi"/>
          <w:b/>
        </w:rPr>
        <w:t xml:space="preserve"> </w:t>
      </w:r>
      <w:r w:rsidR="00293A55">
        <w:rPr>
          <w:rFonts w:cstheme="minorHAnsi"/>
          <w:b/>
        </w:rPr>
        <w:t>Commission Meeting</w:t>
      </w:r>
      <w:r w:rsidR="00592EBD">
        <w:rPr>
          <w:rFonts w:cstheme="minorHAnsi"/>
          <w:b/>
        </w:rPr>
        <w:t xml:space="preserve"> </w:t>
      </w:r>
      <w:r w:rsidR="00592EBD">
        <w:rPr>
          <w:rFonts w:cstheme="minorHAnsi"/>
          <w:i/>
          <w:noProof/>
        </w:rPr>
        <w:t>Hilton Garden Inn, 22600 Bothell Everett Hwy</w:t>
      </w:r>
    </w:p>
    <w:p w:rsidR="004B315E" w:rsidRPr="00A5126F" w:rsidRDefault="001C7730" w:rsidP="009F7B97">
      <w:pPr>
        <w:pStyle w:val="NoSpacing"/>
        <w:rPr>
          <w:rFonts w:cstheme="minorHAnsi"/>
          <w:b/>
        </w:rPr>
      </w:pPr>
      <w:r w:rsidRPr="00A5126F">
        <w:rPr>
          <w:rFonts w:cstheme="minorHAnsi"/>
          <w:b/>
        </w:rPr>
        <w:t>Agenda</w:t>
      </w:r>
      <w:r w:rsidR="009821AF">
        <w:rPr>
          <w:rFonts w:cstheme="minorHAnsi"/>
          <w:b/>
        </w:rPr>
        <w:t xml:space="preserve">: 8:30 AM – </w:t>
      </w:r>
      <w:r w:rsidR="007D6F76">
        <w:rPr>
          <w:rFonts w:cstheme="minorHAnsi"/>
          <w:b/>
        </w:rPr>
        <w:t>4:</w:t>
      </w:r>
      <w:r w:rsidR="00874AF1">
        <w:rPr>
          <w:rFonts w:cstheme="minorHAnsi"/>
          <w:b/>
        </w:rPr>
        <w:t>3</w:t>
      </w:r>
      <w:r w:rsidR="008D405C">
        <w:rPr>
          <w:rFonts w:cstheme="minorHAnsi"/>
          <w:b/>
        </w:rPr>
        <w:t>0</w:t>
      </w:r>
      <w:r w:rsidR="009821AF">
        <w:rPr>
          <w:rFonts w:cstheme="minorHAnsi"/>
          <w:b/>
        </w:rPr>
        <w:t xml:space="preserve"> PM</w:t>
      </w:r>
    </w:p>
    <w:p w:rsidR="0084076E" w:rsidRPr="00A5126F" w:rsidRDefault="0084076E" w:rsidP="009F7B97">
      <w:pPr>
        <w:pStyle w:val="NoSpacing"/>
        <w:rPr>
          <w:rFonts w:cstheme="minorHAnsi"/>
        </w:rPr>
      </w:pPr>
    </w:p>
    <w:p w:rsidR="00F2675E" w:rsidRDefault="00F2675E" w:rsidP="00A5126F">
      <w:pPr>
        <w:pStyle w:val="NoSpacing"/>
        <w:tabs>
          <w:tab w:val="left" w:pos="6570"/>
        </w:tabs>
        <w:rPr>
          <w:rFonts w:cstheme="minorHAnsi"/>
        </w:rPr>
      </w:pPr>
    </w:p>
    <w:p w:rsidR="00AD2B27" w:rsidRDefault="004D02F6" w:rsidP="004D02F6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 xml:space="preserve">8:30 </w:t>
      </w:r>
      <w:r>
        <w:rPr>
          <w:rFonts w:cstheme="minorHAnsi"/>
        </w:rPr>
        <w:tab/>
      </w:r>
      <w:r w:rsidR="00AD2B27" w:rsidRPr="00A5126F">
        <w:rPr>
          <w:rFonts w:cstheme="minorHAnsi"/>
        </w:rPr>
        <w:t xml:space="preserve">Opening Comments </w:t>
      </w:r>
      <w:r w:rsidR="00AD2B27" w:rsidRPr="00A5126F">
        <w:rPr>
          <w:rFonts w:cstheme="minorHAnsi"/>
        </w:rPr>
        <w:tab/>
        <w:t>Michelle Schilter</w:t>
      </w:r>
      <w:r w:rsidR="00AD2B27">
        <w:rPr>
          <w:rFonts w:cstheme="minorHAnsi"/>
        </w:rPr>
        <w:t xml:space="preserve"> </w:t>
      </w:r>
    </w:p>
    <w:p w:rsidR="009379A7" w:rsidRDefault="009379A7" w:rsidP="004D02F6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4D02F6" w:rsidRPr="00EB1C4F" w:rsidRDefault="004D02F6" w:rsidP="004D02F6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8:40</w:t>
      </w:r>
      <w:r>
        <w:rPr>
          <w:rFonts w:cstheme="minorHAnsi"/>
        </w:rPr>
        <w:tab/>
      </w:r>
      <w:r w:rsidRPr="00EB1C4F">
        <w:rPr>
          <w:rFonts w:cstheme="minorHAnsi"/>
        </w:rPr>
        <w:t>Executive Session</w:t>
      </w:r>
    </w:p>
    <w:p w:rsidR="004D02F6" w:rsidRDefault="004D02F6" w:rsidP="004D02F6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3C625C" w:rsidRPr="00EB1C4F" w:rsidRDefault="003C625C" w:rsidP="003C625C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9:30</w:t>
      </w:r>
      <w:r>
        <w:rPr>
          <w:rFonts w:cstheme="minorHAnsi"/>
        </w:rPr>
        <w:tab/>
      </w:r>
      <w:r w:rsidRPr="00EB1C4F">
        <w:rPr>
          <w:rFonts w:cstheme="minorHAnsi"/>
        </w:rPr>
        <w:t>Business Meeting</w:t>
      </w:r>
      <w:r>
        <w:rPr>
          <w:rFonts w:cstheme="minorHAnsi"/>
        </w:rPr>
        <w:tab/>
      </w:r>
    </w:p>
    <w:p w:rsidR="003C625C" w:rsidRPr="00E93D40" w:rsidRDefault="003C625C" w:rsidP="003C625C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ab/>
      </w:r>
      <w:r w:rsidRPr="00EB1C4F">
        <w:rPr>
          <w:rFonts w:cstheme="minorHAnsi"/>
        </w:rPr>
        <w:t>Old | New Business</w:t>
      </w:r>
    </w:p>
    <w:p w:rsidR="003C625C" w:rsidRDefault="003C625C" w:rsidP="003C625C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Approve Minutes &amp; Financials</w:t>
      </w:r>
    </w:p>
    <w:p w:rsidR="003C625C" w:rsidRDefault="003C625C" w:rsidP="003C625C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Review DFW &amp; DMI 2019 Meeting Schedule</w:t>
      </w:r>
    </w:p>
    <w:p w:rsidR="003C625C" w:rsidRDefault="003C625C" w:rsidP="003C625C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</w:rPr>
      </w:pPr>
      <w:proofErr w:type="spellStart"/>
      <w:r>
        <w:rPr>
          <w:rFonts w:cstheme="minorHAnsi"/>
        </w:rPr>
        <w:t>WSDA</w:t>
      </w:r>
      <w:proofErr w:type="spellEnd"/>
      <w:r>
        <w:rPr>
          <w:rFonts w:cstheme="minorHAnsi"/>
        </w:rPr>
        <w:t xml:space="preserve"> / WSU Taste of Washington trip to DC</w:t>
      </w:r>
    </w:p>
    <w:p w:rsidR="003C625C" w:rsidRDefault="003C625C" w:rsidP="003C625C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Board Election Results</w:t>
      </w:r>
    </w:p>
    <w:p w:rsidR="003C625C" w:rsidRDefault="003C625C" w:rsidP="003C625C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Board Advisory Positions</w:t>
      </w:r>
    </w:p>
    <w:p w:rsidR="003C625C" w:rsidRDefault="003C625C" w:rsidP="003C625C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DMI Meetings | Eastern WA – July</w:t>
      </w:r>
    </w:p>
    <w:p w:rsidR="003C625C" w:rsidRDefault="003C625C" w:rsidP="003C625C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3C625C" w:rsidRDefault="003C625C" w:rsidP="003C625C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10:30</w:t>
      </w:r>
      <w:r>
        <w:rPr>
          <w:rFonts w:cstheme="minorHAnsi"/>
        </w:rPr>
        <w:tab/>
        <w:t>Break</w:t>
      </w:r>
    </w:p>
    <w:p w:rsidR="003C625C" w:rsidRDefault="003C625C" w:rsidP="003C625C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3C625C" w:rsidRDefault="003C625C" w:rsidP="003C625C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10:45</w:t>
      </w:r>
      <w:r w:rsidRPr="003C625C">
        <w:rPr>
          <w:rFonts w:cstheme="minorHAnsi"/>
        </w:rPr>
        <w:t xml:space="preserve"> </w:t>
      </w:r>
      <w:r>
        <w:rPr>
          <w:rFonts w:cstheme="minorHAnsi"/>
        </w:rPr>
        <w:tab/>
        <w:t>Federation Update</w:t>
      </w:r>
      <w:r w:rsidR="001D29A9">
        <w:rPr>
          <w:rFonts w:cstheme="minorHAnsi"/>
        </w:rPr>
        <w:tab/>
        <w:t>Dan Wood</w:t>
      </w:r>
    </w:p>
    <w:p w:rsidR="003C625C" w:rsidRDefault="003C62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DD363E" w:rsidRDefault="004D02F6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</w:t>
      </w:r>
      <w:r w:rsidR="003C625C">
        <w:rPr>
          <w:rFonts w:cstheme="minorHAnsi"/>
        </w:rPr>
        <w:t>1</w:t>
      </w:r>
      <w:r w:rsidR="00D5128C">
        <w:rPr>
          <w:rFonts w:cstheme="minorHAnsi"/>
        </w:rPr>
        <w:t>:15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 w:rsidR="003C625C">
        <w:rPr>
          <w:rFonts w:cstheme="minorHAnsi"/>
        </w:rPr>
        <w:t>Dairy Ambassador Strategic Planning Proposal</w:t>
      </w:r>
      <w:r w:rsidR="00810E98">
        <w:rPr>
          <w:rFonts w:cstheme="minorHAnsi"/>
        </w:rPr>
        <w:tab/>
      </w:r>
      <w:r w:rsidR="001D29A9">
        <w:rPr>
          <w:rFonts w:cstheme="minorHAnsi"/>
        </w:rPr>
        <w:t>Scott &amp; Michelle</w:t>
      </w:r>
    </w:p>
    <w:p w:rsidR="00DD363E" w:rsidRDefault="00DD363E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07126" w:rsidRDefault="003C62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2:0</w:t>
      </w:r>
      <w:r w:rsidR="004D02F6">
        <w:rPr>
          <w:rFonts w:cstheme="minorHAnsi"/>
        </w:rPr>
        <w:t xml:space="preserve">0 </w:t>
      </w:r>
      <w:r w:rsidR="004D02F6">
        <w:rPr>
          <w:rFonts w:cstheme="minorHAnsi"/>
        </w:rPr>
        <w:tab/>
      </w:r>
      <w:r w:rsidR="00AD2B27" w:rsidRPr="00EB1C4F">
        <w:rPr>
          <w:rFonts w:cstheme="minorHAnsi"/>
        </w:rPr>
        <w:t>Lunch</w:t>
      </w:r>
    </w:p>
    <w:p w:rsidR="00A07126" w:rsidRDefault="00A07126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74AF1" w:rsidRDefault="003C62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:0</w:t>
      </w:r>
      <w:r w:rsidR="004D02F6">
        <w:rPr>
          <w:rFonts w:cstheme="minorHAnsi"/>
        </w:rPr>
        <w:t xml:space="preserve">0 </w:t>
      </w:r>
      <w:r w:rsidR="004D02F6">
        <w:rPr>
          <w:rFonts w:cstheme="minorHAnsi"/>
        </w:rPr>
        <w:tab/>
      </w:r>
      <w:r w:rsidR="00D5128C">
        <w:rPr>
          <w:rFonts w:cstheme="minorHAnsi"/>
        </w:rPr>
        <w:t>Export Trip Mission: Hong Kong &amp; Japan</w:t>
      </w:r>
      <w:r w:rsidR="00356AD0">
        <w:rPr>
          <w:rFonts w:cstheme="minorHAnsi"/>
        </w:rPr>
        <w:tab/>
        <w:t>Scott</w:t>
      </w:r>
    </w:p>
    <w:p w:rsidR="00874AF1" w:rsidRDefault="00874AF1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D0767" w:rsidRDefault="00874AF1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:30</w:t>
      </w:r>
      <w:r>
        <w:rPr>
          <w:rFonts w:cstheme="minorHAnsi"/>
        </w:rPr>
        <w:tab/>
        <w:t>DFW Update</w:t>
      </w:r>
      <w:r w:rsidR="00356AD0">
        <w:rPr>
          <w:rFonts w:cstheme="minorHAnsi"/>
        </w:rPr>
        <w:tab/>
        <w:t>Scott</w:t>
      </w:r>
      <w:r w:rsidR="00B06EED">
        <w:rPr>
          <w:rFonts w:cstheme="minorHAnsi"/>
        </w:rPr>
        <w:tab/>
      </w:r>
    </w:p>
    <w:p w:rsidR="00FF4567" w:rsidRDefault="00FF4567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F4567" w:rsidRDefault="00874AF1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2:0</w:t>
      </w:r>
      <w:r w:rsidR="00FF4567">
        <w:rPr>
          <w:rFonts w:cstheme="minorHAnsi"/>
        </w:rPr>
        <w:t>0</w:t>
      </w:r>
      <w:r w:rsidR="00FF4567">
        <w:rPr>
          <w:rFonts w:cstheme="minorHAnsi"/>
        </w:rPr>
        <w:tab/>
        <w:t>Executive Session</w:t>
      </w:r>
    </w:p>
    <w:p w:rsidR="008A642D" w:rsidRDefault="004D02F6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 w:rsidR="00614CF3">
        <w:rPr>
          <w:rFonts w:cstheme="minorHAnsi"/>
        </w:rPr>
        <w:t xml:space="preserve">Policy </w:t>
      </w:r>
      <w:r w:rsidR="00FF4567">
        <w:rPr>
          <w:rFonts w:cstheme="minorHAnsi"/>
        </w:rPr>
        <w:t>Research Discussion | Erin Green</w:t>
      </w:r>
    </w:p>
    <w:p w:rsidR="00F90058" w:rsidRDefault="000B465B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B1C4F">
        <w:rPr>
          <w:rFonts w:cstheme="minorHAnsi"/>
        </w:rPr>
        <w:tab/>
      </w:r>
    </w:p>
    <w:p w:rsidR="009379A7" w:rsidRDefault="00874AF1" w:rsidP="00F648F8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4:3</w:t>
      </w:r>
      <w:r w:rsidR="00FF4567">
        <w:rPr>
          <w:rFonts w:cstheme="minorHAnsi"/>
        </w:rPr>
        <w:t>0</w:t>
      </w:r>
      <w:r w:rsidR="004D02F6">
        <w:rPr>
          <w:rFonts w:cstheme="minorHAnsi"/>
        </w:rPr>
        <w:tab/>
      </w:r>
      <w:r w:rsidR="00742FBB">
        <w:rPr>
          <w:rFonts w:cstheme="minorHAnsi"/>
        </w:rPr>
        <w:t>Adjourn</w:t>
      </w:r>
      <w:r w:rsidR="009379A7">
        <w:rPr>
          <w:rFonts w:cstheme="minorHAnsi"/>
        </w:rPr>
        <w:br w:type="page"/>
      </w:r>
    </w:p>
    <w:p w:rsidR="00810E98" w:rsidRPr="00747B76" w:rsidRDefault="00651A1D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8658765" wp14:editId="2A07F5D9">
                <wp:simplePos x="0" y="0"/>
                <wp:positionH relativeFrom="page">
                  <wp:posOffset>0</wp:posOffset>
                </wp:positionH>
                <wp:positionV relativeFrom="paragraph">
                  <wp:posOffset>55880</wp:posOffset>
                </wp:positionV>
                <wp:extent cx="8790305" cy="533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334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7C457" id="Rectangle 4" o:spid="_x0000_s1026" style="position:absolute;margin-left:0;margin-top:4.4pt;width:692.15pt;height:4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" fillcolor="#d9d9d9" stroked="f" strokeweight="2pt">
                <w10:wrap anchorx="page"/>
              </v:rect>
            </w:pict>
          </mc:Fallback>
        </mc:AlternateContent>
      </w:r>
      <w:r w:rsidR="00742FBB">
        <w:rPr>
          <w:rFonts w:cstheme="minorHAnsi"/>
        </w:rPr>
        <w:br/>
      </w:r>
      <w:r w:rsidR="00810E98" w:rsidRPr="00810E98">
        <w:rPr>
          <w:rFonts w:cstheme="minorHAnsi"/>
          <w:b/>
        </w:rPr>
        <w:t>Day 2</w:t>
      </w:r>
      <w:r>
        <w:rPr>
          <w:rFonts w:cstheme="minorHAnsi"/>
          <w:b/>
        </w:rPr>
        <w:t xml:space="preserve"> </w:t>
      </w:r>
      <w:r w:rsidR="00293A55">
        <w:rPr>
          <w:rFonts w:cstheme="minorHAnsi"/>
          <w:b/>
        </w:rPr>
        <w:t>Commission &amp; Council Meeting</w:t>
      </w:r>
      <w:r w:rsidR="00592EBD">
        <w:rPr>
          <w:rFonts w:cstheme="minorHAnsi"/>
          <w:b/>
        </w:rPr>
        <w:t xml:space="preserve"> </w:t>
      </w:r>
      <w:r w:rsidR="00592EBD" w:rsidRPr="00F648F8">
        <w:rPr>
          <w:i/>
        </w:rPr>
        <w:t>McMenamins, Bothell, 18607 Bo</w:t>
      </w:r>
      <w:r w:rsidR="00592EBD">
        <w:rPr>
          <w:i/>
        </w:rPr>
        <w:t>thell Way NE, Patty Murray R</w:t>
      </w:r>
      <w:r w:rsidR="00592EBD">
        <w:rPr>
          <w:i/>
        </w:rPr>
        <w:t>m</w:t>
      </w:r>
    </w:p>
    <w:p w:rsidR="005F02AA" w:rsidRPr="001815EF" w:rsidRDefault="006C3BF5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Agenda </w:t>
      </w:r>
      <w:r w:rsidR="007D6F76">
        <w:rPr>
          <w:rFonts w:cstheme="minorHAnsi"/>
          <w:b/>
        </w:rPr>
        <w:t>8</w:t>
      </w:r>
      <w:r>
        <w:rPr>
          <w:rFonts w:cstheme="minorHAnsi"/>
          <w:b/>
        </w:rPr>
        <w:t>:</w:t>
      </w:r>
      <w:r w:rsidR="007D6F76">
        <w:rPr>
          <w:rFonts w:cstheme="minorHAnsi"/>
          <w:b/>
        </w:rPr>
        <w:t>30 AM – 3:0</w:t>
      </w:r>
      <w:r w:rsidR="00810E98" w:rsidRPr="00810E98">
        <w:rPr>
          <w:rFonts w:cstheme="minorHAnsi"/>
          <w:b/>
        </w:rPr>
        <w:t>0 PM</w:t>
      </w:r>
    </w:p>
    <w:p w:rsidR="005F02AA" w:rsidRDefault="005F02AA" w:rsidP="004D02F6">
      <w:pPr>
        <w:pStyle w:val="NoSpacing"/>
        <w:tabs>
          <w:tab w:val="left" w:pos="900"/>
        </w:tabs>
        <w:rPr>
          <w:rFonts w:cstheme="minorHAnsi"/>
        </w:rPr>
      </w:pPr>
    </w:p>
    <w:p w:rsidR="00B719CE" w:rsidRDefault="00B719CE" w:rsidP="004D02F6">
      <w:pPr>
        <w:pStyle w:val="NoSpacing"/>
        <w:tabs>
          <w:tab w:val="left" w:pos="900"/>
        </w:tabs>
        <w:rPr>
          <w:rFonts w:cstheme="minorHAnsi"/>
        </w:rPr>
      </w:pPr>
    </w:p>
    <w:p w:rsidR="00810E98" w:rsidRDefault="004D02F6" w:rsidP="004D02F6">
      <w:pPr>
        <w:pStyle w:val="NoSpacing"/>
        <w:tabs>
          <w:tab w:val="left" w:pos="900"/>
        </w:tabs>
        <w:rPr>
          <w:rFonts w:cstheme="minorHAnsi"/>
        </w:rPr>
      </w:pPr>
      <w:r>
        <w:rPr>
          <w:rFonts w:cstheme="minorHAnsi"/>
        </w:rPr>
        <w:t>8:</w:t>
      </w:r>
      <w:r w:rsidR="008D405C">
        <w:rPr>
          <w:rFonts w:cstheme="minorHAnsi"/>
        </w:rPr>
        <w:t>0</w:t>
      </w:r>
      <w:r>
        <w:rPr>
          <w:rFonts w:cstheme="minorHAnsi"/>
        </w:rPr>
        <w:t xml:space="preserve">0 </w:t>
      </w:r>
      <w:r>
        <w:rPr>
          <w:rFonts w:cstheme="minorHAnsi"/>
        </w:rPr>
        <w:tab/>
      </w:r>
      <w:r w:rsidR="008D405C">
        <w:rPr>
          <w:rFonts w:cstheme="minorHAnsi"/>
        </w:rPr>
        <w:t>Networking</w:t>
      </w:r>
      <w:r w:rsidR="00810E98" w:rsidRPr="00A5126F">
        <w:rPr>
          <w:rFonts w:cstheme="minorHAnsi"/>
        </w:rPr>
        <w:t xml:space="preserve"> </w:t>
      </w:r>
      <w:r w:rsidR="00810E98" w:rsidRPr="00A5126F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8D405C">
        <w:rPr>
          <w:rFonts w:cstheme="minorHAnsi"/>
        </w:rPr>
        <w:tab/>
      </w:r>
      <w:r w:rsidR="00810E98" w:rsidRPr="00A5126F">
        <w:rPr>
          <w:rFonts w:cstheme="minorHAnsi"/>
        </w:rPr>
        <w:t>Michelle Schilter</w:t>
      </w:r>
      <w:r w:rsidR="00810E98">
        <w:rPr>
          <w:rFonts w:cstheme="minorHAnsi"/>
        </w:rPr>
        <w:t xml:space="preserve"> </w:t>
      </w:r>
    </w:p>
    <w:p w:rsidR="008B39C9" w:rsidRDefault="008B39C9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53FC7" w:rsidRPr="00EB1C4F" w:rsidRDefault="008D405C" w:rsidP="004D02F6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8:3</w:t>
      </w:r>
      <w:r w:rsidR="004D02F6">
        <w:rPr>
          <w:rFonts w:cstheme="minorHAnsi"/>
        </w:rPr>
        <w:t>0</w:t>
      </w:r>
      <w:r w:rsidR="004D02F6">
        <w:rPr>
          <w:rFonts w:cstheme="minorHAnsi"/>
        </w:rPr>
        <w:tab/>
      </w:r>
      <w:r>
        <w:rPr>
          <w:rFonts w:cstheme="minorHAnsi"/>
        </w:rPr>
        <w:t>Welcome and Introductions</w:t>
      </w:r>
      <w:r w:rsidR="005D4AB3">
        <w:rPr>
          <w:rFonts w:cstheme="minorHAnsi"/>
        </w:rPr>
        <w:tab/>
        <w:t>Scott &amp; Deb</w:t>
      </w:r>
    </w:p>
    <w:p w:rsidR="005D4AB3" w:rsidRDefault="005D4AB3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90058" w:rsidRDefault="008D40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  <w:r w:rsidR="004D02F6">
        <w:rPr>
          <w:rFonts w:cstheme="minorHAnsi"/>
        </w:rPr>
        <w:t>:00</w:t>
      </w:r>
      <w:r w:rsidR="004D02F6">
        <w:rPr>
          <w:rFonts w:cstheme="minorHAnsi"/>
        </w:rPr>
        <w:tab/>
      </w:r>
      <w:r>
        <w:rPr>
          <w:rFonts w:cstheme="minorHAnsi"/>
        </w:rPr>
        <w:t>NW Milk Marketing Administrators</w:t>
      </w:r>
      <w:r>
        <w:rPr>
          <w:rFonts w:cstheme="minorHAnsi"/>
        </w:rPr>
        <w:tab/>
      </w:r>
      <w:r w:rsidR="005C191C">
        <w:rPr>
          <w:rFonts w:cstheme="minorHAnsi"/>
        </w:rPr>
        <w:t xml:space="preserve"> </w:t>
      </w:r>
      <w:r>
        <w:rPr>
          <w:rFonts w:cstheme="minorHAnsi"/>
        </w:rPr>
        <w:t xml:space="preserve">John </w:t>
      </w:r>
      <w:proofErr w:type="spellStart"/>
      <w:r>
        <w:rPr>
          <w:rFonts w:cstheme="minorHAnsi"/>
        </w:rPr>
        <w:t>Mykrantz</w:t>
      </w:r>
      <w:proofErr w:type="spellEnd"/>
    </w:p>
    <w:p w:rsidR="005D4AB3" w:rsidRDefault="005D4AB3" w:rsidP="005D4AB3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5D4AB3" w:rsidRPr="00EB1C4F" w:rsidRDefault="005D4AB3" w:rsidP="005D4AB3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0:00</w:t>
      </w:r>
      <w:r>
        <w:rPr>
          <w:rFonts w:cstheme="minorHAnsi"/>
        </w:rPr>
        <w:tab/>
        <w:t>Marketing and Promo Check</w:t>
      </w:r>
      <w:r>
        <w:rPr>
          <w:rFonts w:cstheme="minorHAnsi"/>
        </w:rPr>
        <w:tab/>
        <w:t xml:space="preserve">Albert </w:t>
      </w:r>
      <w:proofErr w:type="spellStart"/>
      <w:r>
        <w:rPr>
          <w:rFonts w:cstheme="minorHAnsi"/>
        </w:rPr>
        <w:t>deBoer</w:t>
      </w:r>
      <w:proofErr w:type="spellEnd"/>
    </w:p>
    <w:p w:rsidR="005D4AB3" w:rsidRDefault="005D4AB3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5C191C" w:rsidRDefault="00B663A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0</w:t>
      </w:r>
      <w:r w:rsidR="005D4AB3">
        <w:rPr>
          <w:rFonts w:cstheme="minorHAnsi"/>
        </w:rPr>
        <w:t>:15</w:t>
      </w:r>
      <w:r w:rsidR="005D4AB3">
        <w:rPr>
          <w:rFonts w:cstheme="minorHAnsi"/>
        </w:rPr>
        <w:tab/>
        <w:t>Processor Assessment</w:t>
      </w:r>
      <w:r w:rsidR="005D4AB3">
        <w:rPr>
          <w:rFonts w:cstheme="minorHAnsi"/>
        </w:rPr>
        <w:tab/>
        <w:t>Celeste</w:t>
      </w:r>
    </w:p>
    <w:p w:rsidR="00810E98" w:rsidRDefault="00F90058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</w:p>
    <w:p w:rsidR="00B53FC7" w:rsidRDefault="008D40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0:30</w:t>
      </w:r>
      <w:r w:rsidR="004D02F6">
        <w:rPr>
          <w:rFonts w:cstheme="minorHAnsi"/>
        </w:rPr>
        <w:tab/>
      </w:r>
      <w:r>
        <w:rPr>
          <w:rFonts w:cstheme="minorHAnsi"/>
        </w:rPr>
        <w:t>Break</w:t>
      </w:r>
      <w:r w:rsidR="004D02F6">
        <w:rPr>
          <w:rFonts w:cstheme="minorHAnsi"/>
        </w:rPr>
        <w:tab/>
      </w:r>
    </w:p>
    <w:p w:rsidR="00B53FC7" w:rsidRDefault="00B53FC7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42B84" w:rsidRPr="00EB1C4F" w:rsidRDefault="008D40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0:45</w:t>
      </w:r>
      <w:r w:rsidR="004D02F6">
        <w:rPr>
          <w:rFonts w:cstheme="minorHAnsi"/>
        </w:rPr>
        <w:tab/>
      </w:r>
      <w:r w:rsidR="002555AD">
        <w:rPr>
          <w:rFonts w:cstheme="minorHAnsi"/>
        </w:rPr>
        <w:t>Strategic Plan &amp; Program Updates</w:t>
      </w:r>
      <w:r w:rsidR="007D6B49">
        <w:rPr>
          <w:rFonts w:cstheme="minorHAnsi"/>
        </w:rPr>
        <w:tab/>
        <w:t xml:space="preserve">DFW Leadership </w:t>
      </w:r>
      <w:r w:rsidR="002555AD">
        <w:rPr>
          <w:rFonts w:cstheme="minorHAnsi"/>
        </w:rPr>
        <w:t>Team</w:t>
      </w:r>
    </w:p>
    <w:p w:rsidR="008D405C" w:rsidRDefault="008D405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663AC" w:rsidRPr="00B663AC" w:rsidRDefault="00B663A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</w:rPr>
        <w:t>11:30</w:t>
      </w:r>
      <w:r>
        <w:rPr>
          <w:rFonts w:cstheme="minorHAnsi"/>
        </w:rPr>
        <w:tab/>
      </w:r>
      <w:r w:rsidRPr="00B663AC">
        <w:rPr>
          <w:rFonts w:cstheme="minorHAnsi"/>
        </w:rPr>
        <w:t>Commission Continuation</w:t>
      </w:r>
      <w:r w:rsidR="00592EBD">
        <w:rPr>
          <w:rFonts w:cstheme="minorHAnsi"/>
        </w:rPr>
        <w:tab/>
        <w:t xml:space="preserve">Erin Green &amp; </w:t>
      </w:r>
      <w:r w:rsidR="007D6B49">
        <w:rPr>
          <w:rFonts w:cstheme="minorHAnsi"/>
        </w:rPr>
        <w:t>Commission</w:t>
      </w:r>
    </w:p>
    <w:p w:rsidR="00B663AC" w:rsidRPr="00B663AC" w:rsidRDefault="00B663A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663AC">
        <w:rPr>
          <w:rFonts w:cstheme="minorHAnsi"/>
          <w:b/>
        </w:rPr>
        <w:tab/>
      </w:r>
      <w:r w:rsidRPr="00B663AC">
        <w:rPr>
          <w:rFonts w:cstheme="minorHAnsi"/>
        </w:rPr>
        <w:t>Policy/Personnel Discussion</w:t>
      </w:r>
    </w:p>
    <w:p w:rsidR="007D6B49" w:rsidRDefault="007D6B49" w:rsidP="00B663A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663AC" w:rsidRDefault="007D6B49" w:rsidP="007D6B49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ind w:left="900"/>
        <w:rPr>
          <w:rFonts w:cstheme="minorHAnsi"/>
        </w:rPr>
      </w:pPr>
      <w:r w:rsidRPr="007D6B49">
        <w:rPr>
          <w:rFonts w:cstheme="minorHAnsi"/>
        </w:rPr>
        <w:t>Commission Adjourn</w:t>
      </w:r>
    </w:p>
    <w:p w:rsidR="007D6B49" w:rsidRDefault="007D6B49" w:rsidP="00B663A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663AC" w:rsidRDefault="00B663AC" w:rsidP="00B663A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2</w:t>
      </w:r>
      <w:r>
        <w:rPr>
          <w:rFonts w:cstheme="minorHAnsi"/>
        </w:rPr>
        <w:t>:</w:t>
      </w:r>
      <w:r>
        <w:rPr>
          <w:rFonts w:cstheme="minorHAnsi"/>
        </w:rPr>
        <w:t>0</w:t>
      </w:r>
      <w:r>
        <w:rPr>
          <w:rFonts w:cstheme="minorHAnsi"/>
        </w:rPr>
        <w:t>0</w:t>
      </w:r>
      <w:r>
        <w:rPr>
          <w:rFonts w:cstheme="minorHAnsi"/>
        </w:rPr>
        <w:tab/>
        <w:t>Lunch</w:t>
      </w:r>
    </w:p>
    <w:p w:rsidR="007D6B49" w:rsidRDefault="007D6B49" w:rsidP="00B663A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D405C" w:rsidRPr="007D6B49" w:rsidRDefault="008D405C" w:rsidP="0054710F">
      <w:pPr>
        <w:pStyle w:val="NoSpacing"/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1:00</w:t>
      </w:r>
      <w:r w:rsidRPr="007D6B49">
        <w:rPr>
          <w:rFonts w:cstheme="minorHAnsi"/>
          <w:color w:val="0070C0"/>
        </w:rPr>
        <w:tab/>
      </w:r>
      <w:r w:rsidRPr="007D6B49">
        <w:rPr>
          <w:rFonts w:cstheme="minorHAnsi"/>
          <w:b/>
          <w:color w:val="0070C0"/>
        </w:rPr>
        <w:t>Council Business Meeting</w:t>
      </w:r>
      <w:r w:rsidRPr="007D6B49">
        <w:rPr>
          <w:rFonts w:cstheme="minorHAnsi"/>
          <w:color w:val="0070C0"/>
        </w:rPr>
        <w:tab/>
      </w:r>
    </w:p>
    <w:p w:rsidR="008D405C" w:rsidRPr="007D6B49" w:rsidRDefault="008D405C" w:rsidP="0054710F">
      <w:pPr>
        <w:pStyle w:val="NoSpacing"/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ab/>
        <w:t>Old | New Business</w:t>
      </w:r>
    </w:p>
    <w:p w:rsidR="008D405C" w:rsidRPr="007D6B49" w:rsidRDefault="008D405C" w:rsidP="0054710F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Approve Minutes &amp; Financials</w:t>
      </w:r>
    </w:p>
    <w:p w:rsidR="008D405C" w:rsidRPr="007D6B49" w:rsidRDefault="008D405C" w:rsidP="0054710F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2018 Auditors Report</w:t>
      </w:r>
    </w:p>
    <w:p w:rsidR="008D405C" w:rsidRPr="007D6B49" w:rsidRDefault="008D405C" w:rsidP="0054710F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Annual Meeting Progress</w:t>
      </w:r>
    </w:p>
    <w:p w:rsidR="008D405C" w:rsidRPr="007D6B49" w:rsidRDefault="008D405C" w:rsidP="0054710F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Bylaws Discussion</w:t>
      </w:r>
    </w:p>
    <w:p w:rsidR="008D405C" w:rsidRPr="007D6B49" w:rsidRDefault="008D405C" w:rsidP="0054710F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  <w:color w:val="0070C0"/>
        </w:rPr>
      </w:pPr>
      <w:proofErr w:type="spellStart"/>
      <w:r w:rsidRPr="007D6B49">
        <w:rPr>
          <w:rFonts w:cstheme="minorHAnsi"/>
          <w:color w:val="0070C0"/>
        </w:rPr>
        <w:t>MSL</w:t>
      </w:r>
      <w:proofErr w:type="spellEnd"/>
      <w:r w:rsidRPr="007D6B49">
        <w:rPr>
          <w:rFonts w:cstheme="minorHAnsi"/>
          <w:color w:val="0070C0"/>
        </w:rPr>
        <w:t xml:space="preserve"> Research Update</w:t>
      </w:r>
    </w:p>
    <w:p w:rsidR="008D405C" w:rsidRPr="007D6B49" w:rsidRDefault="008D405C" w:rsidP="0054710F">
      <w:pPr>
        <w:pStyle w:val="NoSpacing"/>
        <w:numPr>
          <w:ilvl w:val="2"/>
          <w:numId w:val="4"/>
        </w:numPr>
        <w:tabs>
          <w:tab w:val="left" w:pos="900"/>
          <w:tab w:val="left" w:pos="6570"/>
        </w:tabs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Other Business</w:t>
      </w:r>
    </w:p>
    <w:p w:rsidR="008D405C" w:rsidRPr="007D6B49" w:rsidRDefault="008D405C" w:rsidP="0054710F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</w:p>
    <w:p w:rsidR="008D405C" w:rsidRPr="007D6B49" w:rsidRDefault="008D405C" w:rsidP="0054710F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 xml:space="preserve">2:15 </w:t>
      </w:r>
      <w:r w:rsidRPr="007D6B49">
        <w:rPr>
          <w:rFonts w:cstheme="minorHAnsi"/>
          <w:color w:val="0070C0"/>
        </w:rPr>
        <w:tab/>
        <w:t>Board Member Reports</w:t>
      </w:r>
    </w:p>
    <w:p w:rsidR="008D405C" w:rsidRPr="007D6B49" w:rsidRDefault="008D405C" w:rsidP="0054710F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</w:p>
    <w:p w:rsidR="00A5126F" w:rsidRPr="007D6B49" w:rsidRDefault="008D405C" w:rsidP="0054710F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7D6B49">
        <w:rPr>
          <w:rFonts w:cstheme="minorHAnsi"/>
          <w:color w:val="0070C0"/>
        </w:rPr>
        <w:t>2:45</w:t>
      </w:r>
      <w:r w:rsidRPr="007D6B49">
        <w:rPr>
          <w:rFonts w:cstheme="minorHAnsi"/>
          <w:color w:val="0070C0"/>
        </w:rPr>
        <w:tab/>
      </w:r>
      <w:r w:rsidR="007D6B49">
        <w:rPr>
          <w:rFonts w:cstheme="minorHAnsi"/>
          <w:color w:val="0070C0"/>
        </w:rPr>
        <w:t xml:space="preserve">Council </w:t>
      </w:r>
      <w:r w:rsidRPr="007D6B49">
        <w:rPr>
          <w:rFonts w:cstheme="minorHAnsi"/>
          <w:color w:val="0070C0"/>
        </w:rPr>
        <w:t>Adjourn</w:t>
      </w:r>
    </w:p>
    <w:p w:rsidR="0054710F" w:rsidRPr="007D6B49" w:rsidRDefault="0054710F" w:rsidP="008D405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54710F" w:rsidRPr="0054710F" w:rsidRDefault="0054710F" w:rsidP="008D405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76923C" w:themeColor="accent3" w:themeShade="BF"/>
        </w:rPr>
      </w:pPr>
    </w:p>
    <w:sectPr w:rsidR="0054710F" w:rsidRPr="0054710F" w:rsidSect="00986C8B">
      <w:footerReference w:type="default" r:id="rId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4BF2" w:rsidRDefault="00964BF2" w:rsidP="002E56AF">
      <w:pPr>
        <w:spacing w:after="0" w:line="240" w:lineRule="auto"/>
      </w:pPr>
      <w:r>
        <w:separator/>
      </w:r>
    </w:p>
  </w:endnote>
  <w:endnote w:type="continuationSeparator" w:id="0">
    <w:p w:rsidR="00964BF2" w:rsidRDefault="00964BF2" w:rsidP="002E5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eal Sans Light">
    <w:altName w:val="Times New Roman"/>
    <w:charset w:val="00"/>
    <w:family w:val="auto"/>
    <w:pitch w:val="variable"/>
    <w:sig w:usb0="00000001" w:usb1="5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39EE" w:rsidRDefault="008639EE" w:rsidP="00F627B8">
    <w:pPr>
      <w:pStyle w:val="Footer"/>
      <w:jc w:val="center"/>
    </w:pPr>
    <w:r w:rsidRPr="007F30AA">
      <w:rPr>
        <w:color w:val="0070C0"/>
      </w:rPr>
      <w:t>Dairy Farmers of Washington</w:t>
    </w:r>
    <w:r>
      <w:rPr>
        <w:color w:val="0070C0"/>
      </w:rPr>
      <w:t xml:space="preserve">, </w:t>
    </w:r>
    <w:r w:rsidRPr="007F30AA">
      <w:rPr>
        <w:color w:val="0070C0"/>
      </w:rPr>
      <w:t>4201 198</w:t>
    </w:r>
    <w:r w:rsidRPr="007F30AA">
      <w:rPr>
        <w:color w:val="0070C0"/>
        <w:vertAlign w:val="superscript"/>
      </w:rPr>
      <w:t>th</w:t>
    </w:r>
    <w:r w:rsidRPr="007F30AA">
      <w:rPr>
        <w:color w:val="0070C0"/>
      </w:rPr>
      <w:t xml:space="preserve"> St SW Lynnwood, WA 9803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4BF2" w:rsidRDefault="00964BF2" w:rsidP="002E56AF">
      <w:pPr>
        <w:spacing w:after="0" w:line="240" w:lineRule="auto"/>
      </w:pPr>
      <w:r>
        <w:separator/>
      </w:r>
    </w:p>
  </w:footnote>
  <w:footnote w:type="continuationSeparator" w:id="0">
    <w:p w:rsidR="00964BF2" w:rsidRDefault="00964BF2" w:rsidP="002E5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A1A3D"/>
    <w:multiLevelType w:val="hybridMultilevel"/>
    <w:tmpl w:val="80801E3A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4F0E1E70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5B0192"/>
    <w:multiLevelType w:val="hybridMultilevel"/>
    <w:tmpl w:val="9BA475B6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4615D2"/>
    <w:multiLevelType w:val="hybridMultilevel"/>
    <w:tmpl w:val="AAFE47CE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12CDA"/>
    <w:multiLevelType w:val="hybridMultilevel"/>
    <w:tmpl w:val="D3AE33C2"/>
    <w:lvl w:ilvl="0" w:tplc="1E2E324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jA2tDQ0NDczNzNU0lEKTi0uzszPAykwqgUAxqNkPCwAAAA="/>
  </w:docVars>
  <w:rsids>
    <w:rsidRoot w:val="007B3FE0"/>
    <w:rsid w:val="000101BD"/>
    <w:rsid w:val="0001718F"/>
    <w:rsid w:val="00023B69"/>
    <w:rsid w:val="00027392"/>
    <w:rsid w:val="00045BD2"/>
    <w:rsid w:val="0005497A"/>
    <w:rsid w:val="000629DF"/>
    <w:rsid w:val="0007741D"/>
    <w:rsid w:val="00090BD2"/>
    <w:rsid w:val="0009393D"/>
    <w:rsid w:val="000A0664"/>
    <w:rsid w:val="000B32C4"/>
    <w:rsid w:val="000B465B"/>
    <w:rsid w:val="000B566D"/>
    <w:rsid w:val="000C2A99"/>
    <w:rsid w:val="000C3288"/>
    <w:rsid w:val="000C5C23"/>
    <w:rsid w:val="000D7D7B"/>
    <w:rsid w:val="000E1DEA"/>
    <w:rsid w:val="000E20A0"/>
    <w:rsid w:val="000F2B25"/>
    <w:rsid w:val="000F780A"/>
    <w:rsid w:val="00110C35"/>
    <w:rsid w:val="00127037"/>
    <w:rsid w:val="0013655D"/>
    <w:rsid w:val="00143CAB"/>
    <w:rsid w:val="0017624D"/>
    <w:rsid w:val="001815EF"/>
    <w:rsid w:val="00183E3B"/>
    <w:rsid w:val="001942E8"/>
    <w:rsid w:val="00196766"/>
    <w:rsid w:val="001A5EE8"/>
    <w:rsid w:val="001B082B"/>
    <w:rsid w:val="001B604B"/>
    <w:rsid w:val="001B6CD6"/>
    <w:rsid w:val="001C7730"/>
    <w:rsid w:val="001D29A9"/>
    <w:rsid w:val="001D3483"/>
    <w:rsid w:val="001D6016"/>
    <w:rsid w:val="001E449E"/>
    <w:rsid w:val="001E5AA7"/>
    <w:rsid w:val="001F7092"/>
    <w:rsid w:val="00211351"/>
    <w:rsid w:val="00223941"/>
    <w:rsid w:val="002466E0"/>
    <w:rsid w:val="002555AD"/>
    <w:rsid w:val="00262EC3"/>
    <w:rsid w:val="00263FCF"/>
    <w:rsid w:val="00265B41"/>
    <w:rsid w:val="00293A55"/>
    <w:rsid w:val="0029735E"/>
    <w:rsid w:val="002A3379"/>
    <w:rsid w:val="002B3AB0"/>
    <w:rsid w:val="002B76F5"/>
    <w:rsid w:val="002C4D28"/>
    <w:rsid w:val="002C6DE1"/>
    <w:rsid w:val="002C7602"/>
    <w:rsid w:val="002E56AF"/>
    <w:rsid w:val="002F2B46"/>
    <w:rsid w:val="00316BEE"/>
    <w:rsid w:val="00356AD0"/>
    <w:rsid w:val="00360CC3"/>
    <w:rsid w:val="00375F54"/>
    <w:rsid w:val="00380255"/>
    <w:rsid w:val="003802FC"/>
    <w:rsid w:val="00385796"/>
    <w:rsid w:val="003952FA"/>
    <w:rsid w:val="003C2A0D"/>
    <w:rsid w:val="003C625C"/>
    <w:rsid w:val="003C6439"/>
    <w:rsid w:val="003D706D"/>
    <w:rsid w:val="003F6E48"/>
    <w:rsid w:val="003F7EB3"/>
    <w:rsid w:val="00411FCC"/>
    <w:rsid w:val="00414061"/>
    <w:rsid w:val="004260AA"/>
    <w:rsid w:val="0043025A"/>
    <w:rsid w:val="0043148C"/>
    <w:rsid w:val="00433477"/>
    <w:rsid w:val="004335FA"/>
    <w:rsid w:val="00444B60"/>
    <w:rsid w:val="00460636"/>
    <w:rsid w:val="004656CE"/>
    <w:rsid w:val="004735F4"/>
    <w:rsid w:val="004A0A41"/>
    <w:rsid w:val="004A1E44"/>
    <w:rsid w:val="004B315E"/>
    <w:rsid w:val="004D02F6"/>
    <w:rsid w:val="004E7FD3"/>
    <w:rsid w:val="004F602A"/>
    <w:rsid w:val="00513826"/>
    <w:rsid w:val="00523268"/>
    <w:rsid w:val="00523D62"/>
    <w:rsid w:val="00540EEA"/>
    <w:rsid w:val="00544B09"/>
    <w:rsid w:val="00545975"/>
    <w:rsid w:val="0054710F"/>
    <w:rsid w:val="00550380"/>
    <w:rsid w:val="00556ECD"/>
    <w:rsid w:val="00560460"/>
    <w:rsid w:val="005610F2"/>
    <w:rsid w:val="00567D97"/>
    <w:rsid w:val="00581B6A"/>
    <w:rsid w:val="005864A1"/>
    <w:rsid w:val="005914E8"/>
    <w:rsid w:val="00592EBD"/>
    <w:rsid w:val="005B352B"/>
    <w:rsid w:val="005C1229"/>
    <w:rsid w:val="005C191C"/>
    <w:rsid w:val="005D4AB3"/>
    <w:rsid w:val="005E2CEF"/>
    <w:rsid w:val="005E35EB"/>
    <w:rsid w:val="005E7A46"/>
    <w:rsid w:val="005F02AA"/>
    <w:rsid w:val="006030A8"/>
    <w:rsid w:val="00603259"/>
    <w:rsid w:val="00614CF3"/>
    <w:rsid w:val="00615D0B"/>
    <w:rsid w:val="00634ED1"/>
    <w:rsid w:val="00640690"/>
    <w:rsid w:val="0065057D"/>
    <w:rsid w:val="00651A1D"/>
    <w:rsid w:val="00675A4A"/>
    <w:rsid w:val="0069684A"/>
    <w:rsid w:val="006970F8"/>
    <w:rsid w:val="0069756E"/>
    <w:rsid w:val="006A0956"/>
    <w:rsid w:val="006A536F"/>
    <w:rsid w:val="006B187B"/>
    <w:rsid w:val="006B4649"/>
    <w:rsid w:val="006C2057"/>
    <w:rsid w:val="006C3BF5"/>
    <w:rsid w:val="006D23E9"/>
    <w:rsid w:val="006E6115"/>
    <w:rsid w:val="007007F2"/>
    <w:rsid w:val="0070635B"/>
    <w:rsid w:val="0072069E"/>
    <w:rsid w:val="00726CFC"/>
    <w:rsid w:val="00742FBB"/>
    <w:rsid w:val="007460B3"/>
    <w:rsid w:val="007463F8"/>
    <w:rsid w:val="00747B76"/>
    <w:rsid w:val="00752566"/>
    <w:rsid w:val="007525DB"/>
    <w:rsid w:val="00764948"/>
    <w:rsid w:val="00781F64"/>
    <w:rsid w:val="00786E4D"/>
    <w:rsid w:val="0079131F"/>
    <w:rsid w:val="007A7E31"/>
    <w:rsid w:val="007A7E76"/>
    <w:rsid w:val="007B217C"/>
    <w:rsid w:val="007B3FE0"/>
    <w:rsid w:val="007D3D0B"/>
    <w:rsid w:val="007D6B49"/>
    <w:rsid w:val="007D6F76"/>
    <w:rsid w:val="007F3F0B"/>
    <w:rsid w:val="00810E98"/>
    <w:rsid w:val="008371E3"/>
    <w:rsid w:val="00837A66"/>
    <w:rsid w:val="0084076E"/>
    <w:rsid w:val="00843061"/>
    <w:rsid w:val="0085333F"/>
    <w:rsid w:val="008639EE"/>
    <w:rsid w:val="00863A9C"/>
    <w:rsid w:val="00874AF1"/>
    <w:rsid w:val="00880C3A"/>
    <w:rsid w:val="008A1269"/>
    <w:rsid w:val="008A177A"/>
    <w:rsid w:val="008A642D"/>
    <w:rsid w:val="008B39C9"/>
    <w:rsid w:val="008D0767"/>
    <w:rsid w:val="008D405C"/>
    <w:rsid w:val="008E43B1"/>
    <w:rsid w:val="008E4D8A"/>
    <w:rsid w:val="00911BC8"/>
    <w:rsid w:val="00926422"/>
    <w:rsid w:val="009379A7"/>
    <w:rsid w:val="00944645"/>
    <w:rsid w:val="00953A1A"/>
    <w:rsid w:val="00962B84"/>
    <w:rsid w:val="00964BF2"/>
    <w:rsid w:val="00964CC4"/>
    <w:rsid w:val="009821AF"/>
    <w:rsid w:val="009831CD"/>
    <w:rsid w:val="00986C8B"/>
    <w:rsid w:val="009963FD"/>
    <w:rsid w:val="009A4050"/>
    <w:rsid w:val="009B6CA9"/>
    <w:rsid w:val="009C4E24"/>
    <w:rsid w:val="009E67CF"/>
    <w:rsid w:val="009F63EA"/>
    <w:rsid w:val="009F7B97"/>
    <w:rsid w:val="009F7C4B"/>
    <w:rsid w:val="00A06577"/>
    <w:rsid w:val="00A07126"/>
    <w:rsid w:val="00A12C83"/>
    <w:rsid w:val="00A218F4"/>
    <w:rsid w:val="00A23B0C"/>
    <w:rsid w:val="00A31BC6"/>
    <w:rsid w:val="00A35D86"/>
    <w:rsid w:val="00A378AA"/>
    <w:rsid w:val="00A43CD4"/>
    <w:rsid w:val="00A5126F"/>
    <w:rsid w:val="00A63753"/>
    <w:rsid w:val="00A63F29"/>
    <w:rsid w:val="00A71333"/>
    <w:rsid w:val="00A93A81"/>
    <w:rsid w:val="00AD2B27"/>
    <w:rsid w:val="00AE7730"/>
    <w:rsid w:val="00AE7823"/>
    <w:rsid w:val="00AF7BB1"/>
    <w:rsid w:val="00B06EED"/>
    <w:rsid w:val="00B11CF0"/>
    <w:rsid w:val="00B131AB"/>
    <w:rsid w:val="00B14A57"/>
    <w:rsid w:val="00B25DB5"/>
    <w:rsid w:val="00B270BC"/>
    <w:rsid w:val="00B3080F"/>
    <w:rsid w:val="00B41CCF"/>
    <w:rsid w:val="00B53FC7"/>
    <w:rsid w:val="00B5448F"/>
    <w:rsid w:val="00B57B3F"/>
    <w:rsid w:val="00B6244A"/>
    <w:rsid w:val="00B62ADD"/>
    <w:rsid w:val="00B66226"/>
    <w:rsid w:val="00B663AC"/>
    <w:rsid w:val="00B719CE"/>
    <w:rsid w:val="00B71CB2"/>
    <w:rsid w:val="00B76A57"/>
    <w:rsid w:val="00B85E87"/>
    <w:rsid w:val="00B86A56"/>
    <w:rsid w:val="00B87FBB"/>
    <w:rsid w:val="00B97B4F"/>
    <w:rsid w:val="00BA0FB1"/>
    <w:rsid w:val="00BC438A"/>
    <w:rsid w:val="00BD2197"/>
    <w:rsid w:val="00BD50D2"/>
    <w:rsid w:val="00BF39F9"/>
    <w:rsid w:val="00C023D4"/>
    <w:rsid w:val="00C17844"/>
    <w:rsid w:val="00C24257"/>
    <w:rsid w:val="00C260E2"/>
    <w:rsid w:val="00C308CE"/>
    <w:rsid w:val="00C54B91"/>
    <w:rsid w:val="00C746D1"/>
    <w:rsid w:val="00C94A91"/>
    <w:rsid w:val="00CA6D7F"/>
    <w:rsid w:val="00CB3023"/>
    <w:rsid w:val="00CB4414"/>
    <w:rsid w:val="00CB60D6"/>
    <w:rsid w:val="00CC27DE"/>
    <w:rsid w:val="00CC2D85"/>
    <w:rsid w:val="00CC4A81"/>
    <w:rsid w:val="00CD16C0"/>
    <w:rsid w:val="00CD57C9"/>
    <w:rsid w:val="00CE4F2E"/>
    <w:rsid w:val="00CF2BDC"/>
    <w:rsid w:val="00D11451"/>
    <w:rsid w:val="00D12BA0"/>
    <w:rsid w:val="00D221F6"/>
    <w:rsid w:val="00D34927"/>
    <w:rsid w:val="00D43328"/>
    <w:rsid w:val="00D46D12"/>
    <w:rsid w:val="00D506A4"/>
    <w:rsid w:val="00D5128C"/>
    <w:rsid w:val="00D515C2"/>
    <w:rsid w:val="00D6734F"/>
    <w:rsid w:val="00D71C9E"/>
    <w:rsid w:val="00D9131D"/>
    <w:rsid w:val="00DA7574"/>
    <w:rsid w:val="00DB1DD8"/>
    <w:rsid w:val="00DC6550"/>
    <w:rsid w:val="00DD1762"/>
    <w:rsid w:val="00DD363E"/>
    <w:rsid w:val="00DE4CCF"/>
    <w:rsid w:val="00DE612B"/>
    <w:rsid w:val="00E02F1B"/>
    <w:rsid w:val="00E04B0C"/>
    <w:rsid w:val="00E05502"/>
    <w:rsid w:val="00E05883"/>
    <w:rsid w:val="00E1157E"/>
    <w:rsid w:val="00E14D78"/>
    <w:rsid w:val="00E17589"/>
    <w:rsid w:val="00E373BE"/>
    <w:rsid w:val="00E45706"/>
    <w:rsid w:val="00E5062C"/>
    <w:rsid w:val="00E77F45"/>
    <w:rsid w:val="00E80E8E"/>
    <w:rsid w:val="00E8256B"/>
    <w:rsid w:val="00E93D40"/>
    <w:rsid w:val="00EA1467"/>
    <w:rsid w:val="00EB1C4F"/>
    <w:rsid w:val="00EB4693"/>
    <w:rsid w:val="00ED1CB1"/>
    <w:rsid w:val="00EF2BA8"/>
    <w:rsid w:val="00EF4184"/>
    <w:rsid w:val="00EF7690"/>
    <w:rsid w:val="00F26375"/>
    <w:rsid w:val="00F2675E"/>
    <w:rsid w:val="00F30C91"/>
    <w:rsid w:val="00F42B84"/>
    <w:rsid w:val="00F627B8"/>
    <w:rsid w:val="00F6454C"/>
    <w:rsid w:val="00F648F8"/>
    <w:rsid w:val="00F75D06"/>
    <w:rsid w:val="00F90058"/>
    <w:rsid w:val="00FB2895"/>
    <w:rsid w:val="00FB37B8"/>
    <w:rsid w:val="00FB3BCC"/>
    <w:rsid w:val="00FC1CE4"/>
    <w:rsid w:val="00FC36B9"/>
    <w:rsid w:val="00FC3E66"/>
    <w:rsid w:val="00FC72B3"/>
    <w:rsid w:val="00FD0367"/>
    <w:rsid w:val="00FD0734"/>
    <w:rsid w:val="00FE5C2C"/>
    <w:rsid w:val="00FF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A56FAA-F276-44BA-8E4C-00048EBAF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F2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B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B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4D8A"/>
    <w:pPr>
      <w:spacing w:after="130" w:line="260" w:lineRule="exact"/>
      <w:ind w:left="720"/>
      <w:contextualSpacing/>
    </w:pPr>
    <w:rPr>
      <w:rFonts w:ascii="Ideal Sans Light" w:eastAsia="Times New Roman" w:hAnsi="Ideal Sans Light" w:cs="Times New Roman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6AF"/>
  </w:style>
  <w:style w:type="paragraph" w:styleId="Footer">
    <w:name w:val="footer"/>
    <w:basedOn w:val="Normal"/>
    <w:link w:val="Foot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6AF"/>
  </w:style>
  <w:style w:type="character" w:styleId="Hyperlink">
    <w:name w:val="Hyperlink"/>
    <w:basedOn w:val="DefaultParagraphFont"/>
    <w:rsid w:val="005B352B"/>
    <w:rPr>
      <w:color w:val="03369C"/>
      <w:u w:val="single"/>
    </w:rPr>
  </w:style>
  <w:style w:type="paragraph" w:styleId="NoSpacing">
    <w:name w:val="No Spacing"/>
    <w:uiPriority w:val="1"/>
    <w:qFormat/>
    <w:rsid w:val="00FB37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2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3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ohomish Conservation District</Company>
  <LinksUpToDate>false</LinksUpToDate>
  <CharactersWithSpaces>1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DeVries</dc:creator>
  <cp:keywords/>
  <dc:description/>
  <cp:lastModifiedBy>Scott Kinney</cp:lastModifiedBy>
  <cp:revision>4</cp:revision>
  <cp:lastPrinted>2019-06-06T17:57:00Z</cp:lastPrinted>
  <dcterms:created xsi:type="dcterms:W3CDTF">2019-06-05T05:46:00Z</dcterms:created>
  <dcterms:modified xsi:type="dcterms:W3CDTF">2019-06-10T19:32:00Z</dcterms:modified>
</cp:coreProperties>
</file>